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973882" w14:textId="77777777" w:rsidR="003F5B59" w:rsidRPr="008F4AE1" w:rsidRDefault="003F5B59" w:rsidP="003F5B59">
      <w:pPr>
        <w:jc w:val="center"/>
        <w:rPr>
          <w:rFonts w:ascii="Pte Serif" w:hAnsi="Pte Serif"/>
          <w:b/>
          <w:szCs w:val="24"/>
        </w:rPr>
      </w:pPr>
      <w:r w:rsidRPr="008F4AE1">
        <w:rPr>
          <w:rFonts w:ascii="Pte Serif" w:hAnsi="Pte Serif"/>
          <w:b/>
          <w:szCs w:val="24"/>
        </w:rPr>
        <w:t>KRISZBACHER ILDIKÓ TEHETSÉGGONDOZÓ PROGRAM</w:t>
      </w:r>
    </w:p>
    <w:p w14:paraId="6C5FB348" w14:textId="77777777" w:rsidR="003F5B59" w:rsidRPr="008F4AE1" w:rsidRDefault="003F5B59" w:rsidP="003F5B59">
      <w:pPr>
        <w:jc w:val="center"/>
        <w:rPr>
          <w:rFonts w:ascii="Pte Serif" w:hAnsi="Pte Serif"/>
          <w:b/>
          <w:szCs w:val="24"/>
        </w:rPr>
      </w:pPr>
      <w:r w:rsidRPr="008F4AE1">
        <w:rPr>
          <w:rFonts w:ascii="Pte Serif" w:hAnsi="Pte Serif"/>
          <w:b/>
          <w:szCs w:val="24"/>
        </w:rPr>
        <w:t>MUNKATERV (3-5 oldal)</w:t>
      </w:r>
    </w:p>
    <w:p w14:paraId="2E6DCC1D" w14:textId="05AFAA62" w:rsidR="003F5B59" w:rsidRPr="008F4AE1" w:rsidRDefault="003F5B59" w:rsidP="003F5B59">
      <w:pPr>
        <w:jc w:val="center"/>
        <w:rPr>
          <w:rFonts w:ascii="Pte Serif" w:hAnsi="Pte Serif"/>
          <w:b/>
          <w:szCs w:val="24"/>
        </w:rPr>
      </w:pPr>
      <w:r w:rsidRPr="008F4AE1">
        <w:rPr>
          <w:rFonts w:ascii="Pte Serif" w:hAnsi="Pte Serif"/>
          <w:b/>
          <w:szCs w:val="24"/>
        </w:rPr>
        <w:t>2026/2027. tanév</w:t>
      </w:r>
    </w:p>
    <w:p w14:paraId="453C5139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3604C5A2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701EAE17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</w:p>
    <w:p w14:paraId="6409AB2E" w14:textId="77777777" w:rsidR="003F5B59" w:rsidRPr="00030653" w:rsidRDefault="003F5B59" w:rsidP="003F5B59">
      <w:pPr>
        <w:spacing w:after="120"/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Név:</w:t>
      </w:r>
    </w:p>
    <w:p w14:paraId="61F8E33E" w14:textId="77777777" w:rsidR="003F5B59" w:rsidRPr="00030653" w:rsidRDefault="003F5B59" w:rsidP="003F5B59">
      <w:pPr>
        <w:spacing w:after="120"/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NEPTUN kód:</w:t>
      </w:r>
    </w:p>
    <w:p w14:paraId="2432B211" w14:textId="77777777" w:rsidR="003F5B59" w:rsidRPr="00030653" w:rsidRDefault="003F5B59" w:rsidP="003F5B59">
      <w:pPr>
        <w:spacing w:after="120"/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Kar, szak, évfolyam:</w:t>
      </w:r>
    </w:p>
    <w:p w14:paraId="47E60945" w14:textId="77777777" w:rsidR="003F5B59" w:rsidRPr="00030653" w:rsidRDefault="003F5B59" w:rsidP="003F5B59">
      <w:pPr>
        <w:spacing w:after="120"/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E-mail:</w:t>
      </w:r>
    </w:p>
    <w:p w14:paraId="5EFE86C3" w14:textId="77777777" w:rsidR="003F5B59" w:rsidRPr="00030653" w:rsidRDefault="003F5B59" w:rsidP="003F5B59">
      <w:pPr>
        <w:spacing w:after="120"/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Mobiltelefonszám:</w:t>
      </w:r>
    </w:p>
    <w:p w14:paraId="6584D9DA" w14:textId="77777777" w:rsidR="003F5B59" w:rsidRPr="00030653" w:rsidRDefault="003F5B59" w:rsidP="003F5B59">
      <w:pPr>
        <w:spacing w:after="120"/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A munkaterv címe:</w:t>
      </w:r>
    </w:p>
    <w:p w14:paraId="34A6796E" w14:textId="77777777" w:rsidR="003F5B59" w:rsidRPr="00030653" w:rsidRDefault="003F5B59" w:rsidP="003F5B59">
      <w:pPr>
        <w:spacing w:after="120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Témavezető neve, munkahelye, e-mail címe:</w:t>
      </w:r>
    </w:p>
    <w:p w14:paraId="718D46C0" w14:textId="77777777" w:rsidR="003F5B59" w:rsidRPr="00030653" w:rsidRDefault="003F5B59" w:rsidP="003F5B59">
      <w:pPr>
        <w:spacing w:before="100" w:beforeAutospacing="1" w:after="100" w:afterAutospacing="1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 xml:space="preserve">(Egy oktató azonos időszakban legfeljebb 2 hallgató </w:t>
      </w:r>
      <w:proofErr w:type="spellStart"/>
      <w:r w:rsidRPr="00030653">
        <w:rPr>
          <w:rFonts w:ascii="Pte Serif" w:hAnsi="Pte Serif"/>
          <w:sz w:val="22"/>
          <w:szCs w:val="22"/>
        </w:rPr>
        <w:t>tutorálását</w:t>
      </w:r>
      <w:proofErr w:type="spellEnd"/>
      <w:r w:rsidRPr="00030653">
        <w:rPr>
          <w:rFonts w:ascii="Pte Serif" w:hAnsi="Pte Serif"/>
          <w:sz w:val="22"/>
          <w:szCs w:val="22"/>
        </w:rPr>
        <w:t xml:space="preserve"> végezheti.)</w:t>
      </w:r>
    </w:p>
    <w:p w14:paraId="53E03321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</w:p>
    <w:p w14:paraId="5B164ABC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 xml:space="preserve">Bevezetés: </w:t>
      </w:r>
      <w:r w:rsidRPr="00030653">
        <w:rPr>
          <w:rFonts w:ascii="Pte Serif" w:hAnsi="Pte Serif"/>
          <w:sz w:val="22"/>
          <w:szCs w:val="22"/>
        </w:rPr>
        <w:t xml:space="preserve">A témaválasztás indoklása, problémafelvetés stb. </w:t>
      </w:r>
    </w:p>
    <w:p w14:paraId="013DEEA9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FF96D23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EDCA3D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1866963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C85E59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7C5978A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253601F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39B810B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FB25F8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907CAC3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AFA531D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05342D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75375079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617182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F06AD7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E38AC01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3F2B880B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040ED422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 xml:space="preserve">Célkitűzés: </w:t>
      </w:r>
      <w:r w:rsidRPr="00030653">
        <w:rPr>
          <w:rFonts w:ascii="Pte Serif" w:hAnsi="Pte Serif"/>
          <w:sz w:val="22"/>
          <w:szCs w:val="22"/>
        </w:rPr>
        <w:t>A munka, kutatás, alkotás célja, előzményei, a választott téma újszerűsége, fontossága, a kutatási téma társadalmi-gazdasági/tudományos jelentősége stb.</w:t>
      </w:r>
    </w:p>
    <w:p w14:paraId="47ECD06D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304C8A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9928D74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6496C5E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9CF01BB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5822386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C99952F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AFD0D2F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8EF8723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820130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1858CD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B78E38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7BDA09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0C58B15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35756525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Munka- és időterv</w:t>
      </w:r>
      <w:r w:rsidRPr="00030653">
        <w:rPr>
          <w:rFonts w:ascii="Pte Serif" w:hAnsi="Pte Serif"/>
          <w:sz w:val="22"/>
          <w:szCs w:val="22"/>
        </w:rPr>
        <w:t>: A munka előzményei, korábbi fontosabb eredmények. A munka, kutatás, alkotás megvalósításának tervezett módja – feladatok, kutatási és cselekvési módszerek, ütemezés (</w:t>
      </w:r>
      <w:proofErr w:type="spellStart"/>
      <w:r w:rsidRPr="00030653">
        <w:rPr>
          <w:rFonts w:ascii="Pte Serif" w:hAnsi="Pte Serif"/>
          <w:sz w:val="22"/>
          <w:szCs w:val="22"/>
        </w:rPr>
        <w:t>szemeszterenkénti</w:t>
      </w:r>
      <w:proofErr w:type="spellEnd"/>
      <w:r w:rsidRPr="00030653">
        <w:rPr>
          <w:rFonts w:ascii="Pte Serif" w:hAnsi="Pte Serif"/>
          <w:sz w:val="22"/>
          <w:szCs w:val="22"/>
        </w:rPr>
        <w:t xml:space="preserve"> munkaterveket kell meghatározni megfelelő időbeli ütemezéssel).</w:t>
      </w:r>
    </w:p>
    <w:p w14:paraId="73B5FEFA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803AD84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0245BA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7DDBC53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7329C2BE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420E54B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D0921E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26547A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2796FEA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7C70CA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7A3C0B7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C90D965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BF0E79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3F03A2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1F2F46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09618C4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1940BD6B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63AF7DC6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 xml:space="preserve">Várt eredmények, hasznosítás: </w:t>
      </w:r>
      <w:r w:rsidRPr="00030653">
        <w:rPr>
          <w:rFonts w:ascii="Pte Serif" w:hAnsi="Pte Serif"/>
          <w:sz w:val="22"/>
          <w:szCs w:val="22"/>
        </w:rPr>
        <w:t>Várható eredmények, a kutatási, alkotási eredmények alkalmazási lehetőségei egyes területeken, ill. tervezett hasznosítása.</w:t>
      </w:r>
    </w:p>
    <w:p w14:paraId="5E78FA5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228E93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687EEB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7DDFFD5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AAC52F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FF6A2BF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3CE3FE5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A760B1C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D94FFA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81F576C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556989D9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CDA2BD6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8D0A10F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6BFA101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0907410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0C15557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73F3C80A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6A4E14E0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Fontosabb szakirodalmak a témában:</w:t>
      </w:r>
    </w:p>
    <w:p w14:paraId="5083CF4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BB3EB4C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7056C34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B8DB68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6A06D7B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394B4A5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AE2D0D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A71C895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A28A9C3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5056912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B9C991B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11AA51D1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4E116A75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0D2DF8CD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 xml:space="preserve">Vállalom, hogy </w:t>
      </w:r>
      <w:proofErr w:type="spellStart"/>
      <w:r w:rsidRPr="00030653">
        <w:rPr>
          <w:rFonts w:ascii="Pte Serif" w:hAnsi="Pte Serif"/>
          <w:sz w:val="22"/>
          <w:szCs w:val="22"/>
        </w:rPr>
        <w:t>Kriszbacher</w:t>
      </w:r>
      <w:proofErr w:type="spellEnd"/>
      <w:r w:rsidRPr="00030653">
        <w:rPr>
          <w:rFonts w:ascii="Pte Serif" w:hAnsi="Pte Serif"/>
          <w:sz w:val="22"/>
          <w:szCs w:val="22"/>
        </w:rPr>
        <w:t xml:space="preserve"> Ildikó Tehetséggondozó Program ösztöndíjasaként az időben elkövetkező tudományos (művészeti) diákköri konferencián (művészeti vagy sport versenyen) indulok, az elért eredményeimet ott bemutatom (versenyen részt veszek).</w:t>
      </w:r>
    </w:p>
    <w:p w14:paraId="37AE9256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3F30BA1E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4B60F8AC" w14:textId="77777777" w:rsidR="003F5B59" w:rsidRPr="00030653" w:rsidRDefault="003F5B59" w:rsidP="003F5B59">
      <w:pPr>
        <w:spacing w:after="120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>Kelt:</w:t>
      </w:r>
    </w:p>
    <w:p w14:paraId="6230CE47" w14:textId="77777777" w:rsidR="003F5B59" w:rsidRPr="00030653" w:rsidRDefault="003F5B59" w:rsidP="003F5B59">
      <w:pPr>
        <w:spacing w:after="120"/>
        <w:jc w:val="right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>……….………………..</w:t>
      </w:r>
    </w:p>
    <w:p w14:paraId="056653F0" w14:textId="77777777" w:rsidR="003F5B59" w:rsidRPr="00030653" w:rsidRDefault="003F5B59" w:rsidP="003F5B59">
      <w:pPr>
        <w:jc w:val="right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 xml:space="preserve">             Hallgató</w:t>
      </w:r>
    </w:p>
    <w:p w14:paraId="41AEBF02" w14:textId="77777777" w:rsidR="003F5B59" w:rsidRPr="00030653" w:rsidRDefault="003F5B59" w:rsidP="003F5B59">
      <w:pPr>
        <w:spacing w:after="120"/>
        <w:rPr>
          <w:rFonts w:ascii="Pte Serif" w:hAnsi="Pte Serif"/>
          <w:sz w:val="22"/>
          <w:szCs w:val="22"/>
        </w:rPr>
      </w:pPr>
    </w:p>
    <w:p w14:paraId="67E278A1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</w:p>
    <w:p w14:paraId="763AAE93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  <w:proofErr w:type="spellStart"/>
      <w:r w:rsidRPr="00030653">
        <w:rPr>
          <w:rFonts w:ascii="Pte Serif" w:hAnsi="Pte Serif"/>
          <w:b/>
          <w:sz w:val="22"/>
          <w:szCs w:val="22"/>
        </w:rPr>
        <w:t>Tutori</w:t>
      </w:r>
      <w:proofErr w:type="spellEnd"/>
      <w:r w:rsidRPr="00030653">
        <w:rPr>
          <w:rFonts w:ascii="Pte Serif" w:hAnsi="Pte Serif"/>
          <w:b/>
          <w:sz w:val="22"/>
          <w:szCs w:val="22"/>
        </w:rPr>
        <w:t xml:space="preserve"> nyilatkozat</w:t>
      </w:r>
    </w:p>
    <w:p w14:paraId="4448216F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</w:p>
    <w:p w14:paraId="1E3765AF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</w:p>
    <w:p w14:paraId="4E44B38E" w14:textId="77777777" w:rsidR="003F5B59" w:rsidRPr="00030653" w:rsidRDefault="003F5B59" w:rsidP="003F5B59">
      <w:pPr>
        <w:rPr>
          <w:rFonts w:ascii="Pte Serif" w:hAnsi="Pte Serif"/>
          <w:b/>
          <w:sz w:val="22"/>
          <w:szCs w:val="22"/>
        </w:rPr>
      </w:pPr>
      <w:r w:rsidRPr="00030653">
        <w:rPr>
          <w:rFonts w:ascii="Pte Serif" w:hAnsi="Pte Serif"/>
          <w:b/>
          <w:sz w:val="22"/>
          <w:szCs w:val="22"/>
        </w:rPr>
        <w:t>A pályázó hallgató szakmai tudása, tehetsége, habitusa:</w:t>
      </w:r>
    </w:p>
    <w:p w14:paraId="3CA9254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007F4B4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C43640D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062053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B6ED531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5F573D9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46A046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6237C293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030757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E173DEF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CAFBC49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0CD71AC8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332B3177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1B156EA9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2043075D" w14:textId="77777777" w:rsidR="003F5B59" w:rsidRPr="00030653" w:rsidRDefault="003F5B59" w:rsidP="003F5B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Pte Serif" w:hAnsi="Pte Serif"/>
          <w:sz w:val="22"/>
          <w:szCs w:val="22"/>
        </w:rPr>
      </w:pPr>
    </w:p>
    <w:p w14:paraId="467E3694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7300A3A7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7A934057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7E18416A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03926A6F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>A pályázó hallgató munkájának irányítását vállalom, a munkatervet jóváhagyom.</w:t>
      </w:r>
    </w:p>
    <w:p w14:paraId="2309DF98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4CD397B2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6C6F5A75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06EE2FB2" w14:textId="77777777" w:rsidR="003F5B59" w:rsidRPr="00030653" w:rsidRDefault="003F5B59" w:rsidP="003F5B59">
      <w:pPr>
        <w:spacing w:after="120"/>
        <w:rPr>
          <w:rFonts w:ascii="Pte Serif" w:hAnsi="Pte Serif"/>
          <w:sz w:val="22"/>
          <w:szCs w:val="22"/>
        </w:rPr>
      </w:pPr>
    </w:p>
    <w:p w14:paraId="7AA8766F" w14:textId="77777777" w:rsidR="003F5B59" w:rsidRPr="00030653" w:rsidRDefault="003F5B59" w:rsidP="003F5B59">
      <w:pPr>
        <w:spacing w:after="120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>Kelt:</w:t>
      </w:r>
    </w:p>
    <w:p w14:paraId="2BD47810" w14:textId="77777777" w:rsidR="003F5B59" w:rsidRPr="00030653" w:rsidRDefault="003F5B59" w:rsidP="003F5B59">
      <w:pPr>
        <w:spacing w:after="120"/>
        <w:rPr>
          <w:rFonts w:ascii="Pte Serif" w:hAnsi="Pte Serif"/>
          <w:sz w:val="22"/>
          <w:szCs w:val="22"/>
        </w:rPr>
      </w:pPr>
    </w:p>
    <w:p w14:paraId="110EBB7B" w14:textId="77777777" w:rsidR="003F5B59" w:rsidRPr="00030653" w:rsidRDefault="003F5B59" w:rsidP="003F5B59">
      <w:pPr>
        <w:spacing w:after="120"/>
        <w:jc w:val="right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>……….………………..</w:t>
      </w:r>
    </w:p>
    <w:p w14:paraId="7D3B23F7" w14:textId="77777777" w:rsidR="003F5B59" w:rsidRPr="00030653" w:rsidRDefault="003F5B59" w:rsidP="003F5B59">
      <w:pPr>
        <w:spacing w:after="120"/>
        <w:jc w:val="right"/>
        <w:rPr>
          <w:rFonts w:ascii="Pte Serif" w:hAnsi="Pte Serif"/>
          <w:sz w:val="22"/>
          <w:szCs w:val="22"/>
        </w:rPr>
      </w:pPr>
      <w:r w:rsidRPr="00030653">
        <w:rPr>
          <w:rFonts w:ascii="Pte Serif" w:hAnsi="Pte Serif"/>
          <w:sz w:val="22"/>
          <w:szCs w:val="22"/>
        </w:rPr>
        <w:t>Témavezető</w:t>
      </w:r>
    </w:p>
    <w:p w14:paraId="60DFA31B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7E811DB1" w14:textId="77777777" w:rsidR="003F5B59" w:rsidRPr="00030653" w:rsidRDefault="003F5B59" w:rsidP="003F5B59">
      <w:pPr>
        <w:rPr>
          <w:rFonts w:ascii="Pte Serif" w:hAnsi="Pte Serif"/>
          <w:sz w:val="22"/>
          <w:szCs w:val="22"/>
        </w:rPr>
      </w:pPr>
    </w:p>
    <w:p w14:paraId="3A5D1C2B" w14:textId="77777777" w:rsidR="003F5B59" w:rsidRPr="00030653" w:rsidRDefault="003F5B59" w:rsidP="003F5B59">
      <w:pPr>
        <w:rPr>
          <w:rFonts w:ascii="Pte Serif" w:hAnsi="Pte Serif"/>
        </w:rPr>
      </w:pPr>
    </w:p>
    <w:p w14:paraId="210E63AE" w14:textId="77777777" w:rsidR="003F5B59" w:rsidRPr="00030653" w:rsidRDefault="003F5B59" w:rsidP="003F5B59">
      <w:pPr>
        <w:rPr>
          <w:rFonts w:ascii="Pte Serif" w:hAnsi="Pte Serif"/>
        </w:rPr>
      </w:pPr>
    </w:p>
    <w:p w14:paraId="3F3C84A4" w14:textId="779FB85D" w:rsidR="007E77FF" w:rsidRPr="00030653" w:rsidRDefault="007E77FF" w:rsidP="00287144">
      <w:pPr>
        <w:rPr>
          <w:rFonts w:ascii="Pte Serif" w:hAnsi="Pte Serif"/>
        </w:rPr>
      </w:pPr>
    </w:p>
    <w:sectPr w:rsidR="007E77FF" w:rsidRPr="00030653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64802" w14:textId="77777777" w:rsidR="009D4E76" w:rsidRDefault="009D4E76" w:rsidP="00804C3A">
      <w:r>
        <w:separator/>
      </w:r>
    </w:p>
  </w:endnote>
  <w:endnote w:type="continuationSeparator" w:id="0">
    <w:p w14:paraId="6B6EB3CA" w14:textId="77777777" w:rsidR="009D4E76" w:rsidRDefault="009D4E76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33D63" w14:textId="77777777" w:rsidR="009D4E76" w:rsidRDefault="009D4E76" w:rsidP="00804C3A">
      <w:r>
        <w:separator/>
      </w:r>
    </w:p>
  </w:footnote>
  <w:footnote w:type="continuationSeparator" w:id="0">
    <w:p w14:paraId="7A1AD276" w14:textId="77777777" w:rsidR="009D4E76" w:rsidRDefault="009D4E76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6"/>
  </w:num>
  <w:num w:numId="2" w16cid:durableId="1800142872">
    <w:abstractNumId w:val="0"/>
  </w:num>
  <w:num w:numId="3" w16cid:durableId="412318726">
    <w:abstractNumId w:val="5"/>
  </w:num>
  <w:num w:numId="4" w16cid:durableId="1890266913">
    <w:abstractNumId w:val="4"/>
  </w:num>
  <w:num w:numId="5" w16cid:durableId="310713406">
    <w:abstractNumId w:val="2"/>
  </w:num>
  <w:num w:numId="6" w16cid:durableId="854736391">
    <w:abstractNumId w:val="3"/>
  </w:num>
  <w:num w:numId="7" w16cid:durableId="736051819">
    <w:abstractNumId w:val="8"/>
  </w:num>
  <w:num w:numId="8" w16cid:durableId="1453592139">
    <w:abstractNumId w:val="1"/>
  </w:num>
  <w:num w:numId="9" w16cid:durableId="13971633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QUAG64oMC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0653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065"/>
    <w:rsid w:val="00356C11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C0FD2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B59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5B16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4AE1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5B6A"/>
    <w:rsid w:val="009C0EE4"/>
    <w:rsid w:val="009D3C4B"/>
    <w:rsid w:val="009D4E76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2710B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8640F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375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6</Words>
  <Characters>1356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9T12:11:00Z</dcterms:created>
  <dcterms:modified xsi:type="dcterms:W3CDTF">2026-03-26T08:48:00Z</dcterms:modified>
</cp:coreProperties>
</file>